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C7B9FD" w14:textId="7B2BE1A8" w:rsidR="00F93611" w:rsidRPr="00F93611" w:rsidRDefault="00F93611">
      <w:pPr>
        <w:rPr>
          <w:b/>
          <w:bCs/>
        </w:rPr>
      </w:pPr>
      <w:r w:rsidRPr="00110701">
        <w:rPr>
          <w:b/>
          <w:bCs/>
        </w:rPr>
        <w:t>SF-1 RNA Helicase</w:t>
      </w:r>
      <w:r>
        <w:rPr>
          <w:b/>
          <w:bCs/>
        </w:rPr>
        <w:t>: Summary Table</w:t>
      </w: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top w:w="225" w:type="dxa"/>
          <w:left w:w="225" w:type="dxa"/>
          <w:bottom w:w="225" w:type="dxa"/>
          <w:right w:w="225" w:type="dxa"/>
        </w:tblCellMar>
        <w:tblLook w:val="04A0" w:firstRow="1" w:lastRow="0" w:firstColumn="1" w:lastColumn="0" w:noHBand="0" w:noVBand="1"/>
      </w:tblPr>
      <w:tblGrid>
        <w:gridCol w:w="1722"/>
        <w:gridCol w:w="1422"/>
        <w:gridCol w:w="2159"/>
        <w:gridCol w:w="3149"/>
        <w:gridCol w:w="2332"/>
      </w:tblGrid>
      <w:tr w:rsidR="00F93611" w:rsidRPr="00DB46BD" w14:paraId="3AF20CBF" w14:textId="77777777" w:rsidTr="00EC4F34">
        <w:trPr>
          <w:trHeight w:val="750"/>
          <w:tblHeader/>
        </w:trPr>
        <w:tc>
          <w:tcPr>
            <w:tcW w:w="79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D4B3"/>
            <w:vAlign w:val="center"/>
            <w:hideMark/>
          </w:tcPr>
          <w:p w14:paraId="2B36D708" w14:textId="77777777" w:rsidR="00F93611" w:rsidRPr="00DB46BD" w:rsidRDefault="00F93611" w:rsidP="00EC4F3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DB46BD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Species</w:t>
            </w:r>
          </w:p>
        </w:tc>
        <w:tc>
          <w:tcPr>
            <w:tcW w:w="65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D4B3"/>
            <w:vAlign w:val="center"/>
            <w:hideMark/>
          </w:tcPr>
          <w:p w14:paraId="71E4299E" w14:textId="77777777" w:rsidR="00F93611" w:rsidRPr="00DB46BD" w:rsidRDefault="00F93611" w:rsidP="00EC4F3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DB46BD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Group</w:t>
            </w:r>
          </w:p>
        </w:tc>
        <w:tc>
          <w:tcPr>
            <w:tcW w:w="100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D4B3"/>
            <w:vAlign w:val="center"/>
            <w:hideMark/>
          </w:tcPr>
          <w:p w14:paraId="591D78D3" w14:textId="77777777" w:rsidR="00F93611" w:rsidRPr="00DB46BD" w:rsidRDefault="00F93611" w:rsidP="00EC4F3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DB46BD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Protein</w:t>
            </w:r>
          </w:p>
        </w:tc>
        <w:tc>
          <w:tcPr>
            <w:tcW w:w="146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D4B3"/>
            <w:vAlign w:val="center"/>
            <w:hideMark/>
          </w:tcPr>
          <w:p w14:paraId="5AB11C2E" w14:textId="77777777" w:rsidR="00F93611" w:rsidRPr="00DB46BD" w:rsidRDefault="00F93611" w:rsidP="00EC4F3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DB46BD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Localization</w:t>
            </w:r>
          </w:p>
        </w:tc>
        <w:tc>
          <w:tcPr>
            <w:tcW w:w="108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D4B3"/>
            <w:vAlign w:val="center"/>
            <w:hideMark/>
          </w:tcPr>
          <w:p w14:paraId="5792EF45" w14:textId="77777777" w:rsidR="00F93611" w:rsidRPr="00DB46BD" w:rsidRDefault="00F93611" w:rsidP="00EC4F3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DB46BD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Biological Process</w:t>
            </w:r>
          </w:p>
        </w:tc>
      </w:tr>
      <w:tr w:rsidR="00F93611" w:rsidRPr="00DB46BD" w14:paraId="1AD9A3BC" w14:textId="77777777" w:rsidTr="00EC4F34">
        <w:tc>
          <w:tcPr>
            <w:tcW w:w="79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2DFDDB1" w14:textId="06ED409A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proofErr w:type="spellStart"/>
            <w:proofErr w:type="gramStart"/>
            <w:r w:rsidRPr="00DB46BD">
              <w:rPr>
                <w:rFonts w:ascii="Arial" w:eastAsia="Times New Roman" w:hAnsi="Arial" w:cs="Arial"/>
                <w:sz w:val="18"/>
                <w:szCs w:val="18"/>
              </w:rPr>
              <w:t>S.Cerevisiae</w:t>
            </w:r>
            <w:proofErr w:type="spellEnd"/>
            <w:proofErr w:type="gramEnd"/>
          </w:p>
        </w:tc>
        <w:tc>
          <w:tcPr>
            <w:tcW w:w="65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0FC5716" w14:textId="77777777" w:rsidR="00F93611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Sen1 / </w:t>
            </w:r>
          </w:p>
          <w:p w14:paraId="1148B522" w14:textId="0BA5B512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SETX</w:t>
            </w:r>
          </w:p>
        </w:tc>
        <w:tc>
          <w:tcPr>
            <w:tcW w:w="100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D598722" w14:textId="41124447" w:rsidR="00F93611" w:rsidRPr="00DB46BD" w:rsidRDefault="00A857A5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hyperlink r:id="rId6" w:history="1">
              <w:r w:rsidR="00F93611" w:rsidRPr="00106C0A">
                <w:rPr>
                  <w:rStyle w:val="Hyperlink"/>
                  <w:rFonts w:ascii="Arial" w:hAnsi="Arial" w:cs="Arial"/>
                  <w:sz w:val="18"/>
                  <w:szCs w:val="18"/>
                </w:rPr>
                <w:t>Sen1p</w:t>
              </w:r>
            </w:hyperlink>
          </w:p>
        </w:tc>
        <w:tc>
          <w:tcPr>
            <w:tcW w:w="146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76133A4" w14:textId="3FB85AA9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Nucleus</w:t>
            </w:r>
          </w:p>
        </w:tc>
        <w:tc>
          <w:tcPr>
            <w:tcW w:w="108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AA4D489" w14:textId="77777777" w:rsidR="00F93611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542112">
              <w:rPr>
                <w:rFonts w:ascii="Arial" w:eastAsia="Times New Roman" w:hAnsi="Arial" w:cs="Arial"/>
                <w:sz w:val="18"/>
                <w:szCs w:val="18"/>
              </w:rPr>
              <w:t xml:space="preserve">mRNA 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>p</w:t>
            </w:r>
            <w:r w:rsidRPr="00542112">
              <w:rPr>
                <w:rFonts w:ascii="Arial" w:eastAsia="Times New Roman" w:hAnsi="Arial" w:cs="Arial"/>
                <w:sz w:val="18"/>
                <w:szCs w:val="18"/>
              </w:rPr>
              <w:t>rocessing</w:t>
            </w:r>
          </w:p>
          <w:p w14:paraId="507A80BB" w14:textId="77777777" w:rsidR="00F93611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542112">
              <w:rPr>
                <w:rFonts w:ascii="Arial" w:eastAsia="Times New Roman" w:hAnsi="Arial" w:cs="Arial"/>
                <w:sz w:val="18"/>
                <w:szCs w:val="18"/>
              </w:rPr>
              <w:t>rRNA processing</w:t>
            </w:r>
          </w:p>
          <w:p w14:paraId="3706CC55" w14:textId="06A97488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542112">
              <w:rPr>
                <w:rFonts w:ascii="Arial" w:eastAsia="Times New Roman" w:hAnsi="Arial" w:cs="Arial"/>
                <w:sz w:val="18"/>
                <w:szCs w:val="18"/>
              </w:rPr>
              <w:t>tRNA processing</w:t>
            </w:r>
          </w:p>
        </w:tc>
      </w:tr>
      <w:tr w:rsidR="00F93611" w:rsidRPr="00DB46BD" w14:paraId="7DACDD52" w14:textId="77777777" w:rsidTr="00EC4F34">
        <w:tc>
          <w:tcPr>
            <w:tcW w:w="79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A6B2862" w14:textId="4170810C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proofErr w:type="spellStart"/>
            <w:r w:rsidRPr="00DB46BD">
              <w:rPr>
                <w:rFonts w:ascii="Arial" w:eastAsia="Times New Roman" w:hAnsi="Arial" w:cs="Arial"/>
                <w:sz w:val="18"/>
                <w:szCs w:val="18"/>
              </w:rPr>
              <w:t>D.Melanogaster</w:t>
            </w:r>
            <w:proofErr w:type="spellEnd"/>
          </w:p>
        </w:tc>
        <w:tc>
          <w:tcPr>
            <w:tcW w:w="65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DED328F" w14:textId="77777777" w:rsidR="00F93611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Sen1 / </w:t>
            </w:r>
          </w:p>
          <w:p w14:paraId="6BF8FD35" w14:textId="1FB96C65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SETX</w:t>
            </w:r>
          </w:p>
        </w:tc>
        <w:tc>
          <w:tcPr>
            <w:tcW w:w="100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A16D0A4" w14:textId="7B593E58" w:rsidR="00F93611" w:rsidRPr="00DB46BD" w:rsidRDefault="00A857A5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hyperlink r:id="rId7" w:history="1">
              <w:r w:rsidR="00F93611" w:rsidRPr="00F93611">
                <w:rPr>
                  <w:rStyle w:val="Hyperlink"/>
                  <w:rFonts w:ascii="Arial" w:hAnsi="Arial" w:cs="Arial"/>
                  <w:sz w:val="18"/>
                  <w:szCs w:val="18"/>
                </w:rPr>
                <w:t>SETX</w:t>
              </w:r>
            </w:hyperlink>
          </w:p>
        </w:tc>
        <w:tc>
          <w:tcPr>
            <w:tcW w:w="146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84EFD1E" w14:textId="29B9B5F3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Nucleus</w:t>
            </w:r>
          </w:p>
        </w:tc>
        <w:tc>
          <w:tcPr>
            <w:tcW w:w="108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9514410" w14:textId="5485E80B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F93611" w:rsidRPr="00DB46BD" w14:paraId="41323F64" w14:textId="77777777" w:rsidTr="00EC4F34">
        <w:tc>
          <w:tcPr>
            <w:tcW w:w="79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BB385E0" w14:textId="697F39D9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proofErr w:type="spellStart"/>
            <w:r w:rsidRPr="00DB46BD">
              <w:rPr>
                <w:rFonts w:ascii="Arial" w:eastAsia="Times New Roman" w:hAnsi="Arial" w:cs="Arial"/>
                <w:sz w:val="18"/>
                <w:szCs w:val="18"/>
              </w:rPr>
              <w:t>M.Musculus</w:t>
            </w:r>
            <w:proofErr w:type="spellEnd"/>
          </w:p>
        </w:tc>
        <w:tc>
          <w:tcPr>
            <w:tcW w:w="65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4C72306" w14:textId="77777777" w:rsidR="00F93611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Sen1 / </w:t>
            </w:r>
          </w:p>
          <w:p w14:paraId="6123E293" w14:textId="66975214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SETX</w:t>
            </w:r>
          </w:p>
        </w:tc>
        <w:tc>
          <w:tcPr>
            <w:tcW w:w="100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8B81983" w14:textId="3DC0C4B4" w:rsidR="00F93611" w:rsidRPr="00DB46BD" w:rsidRDefault="00A857A5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hyperlink r:id="rId8" w:history="1">
              <w:r w:rsidR="00F93611" w:rsidRPr="00F93611">
                <w:rPr>
                  <w:rStyle w:val="Hyperlink"/>
                  <w:rFonts w:ascii="Arial" w:hAnsi="Arial" w:cs="Arial"/>
                  <w:sz w:val="18"/>
                  <w:szCs w:val="18"/>
                </w:rPr>
                <w:t>SETX</w:t>
              </w:r>
            </w:hyperlink>
          </w:p>
        </w:tc>
        <w:tc>
          <w:tcPr>
            <w:tcW w:w="146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326B261" w14:textId="6A40BBDD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Nucleus, Cytoplasm</w:t>
            </w:r>
          </w:p>
        </w:tc>
        <w:tc>
          <w:tcPr>
            <w:tcW w:w="108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BF4AB97" w14:textId="77777777" w:rsidR="00F93611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DNA repair</w:t>
            </w:r>
          </w:p>
          <w:p w14:paraId="5E9625BA" w14:textId="446778BA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DNA recombination</w:t>
            </w:r>
          </w:p>
        </w:tc>
      </w:tr>
      <w:tr w:rsidR="00F93611" w:rsidRPr="00DB46BD" w14:paraId="1F6DA7C0" w14:textId="77777777" w:rsidTr="00EC4F34">
        <w:tc>
          <w:tcPr>
            <w:tcW w:w="79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FB6AB9B" w14:textId="246CA3BE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proofErr w:type="spellStart"/>
            <w:proofErr w:type="gramStart"/>
            <w:r w:rsidRPr="00DB46BD">
              <w:rPr>
                <w:rFonts w:ascii="Arial" w:eastAsia="Times New Roman" w:hAnsi="Arial" w:cs="Arial"/>
                <w:sz w:val="18"/>
                <w:szCs w:val="18"/>
              </w:rPr>
              <w:t>H.Sapiens</w:t>
            </w:r>
            <w:proofErr w:type="spellEnd"/>
            <w:proofErr w:type="gramEnd"/>
          </w:p>
        </w:tc>
        <w:tc>
          <w:tcPr>
            <w:tcW w:w="65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28D3CAA" w14:textId="77777777" w:rsidR="00F93611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Sen1 / </w:t>
            </w:r>
          </w:p>
          <w:p w14:paraId="5DE22FB3" w14:textId="7F5CF808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SETX</w:t>
            </w:r>
          </w:p>
        </w:tc>
        <w:tc>
          <w:tcPr>
            <w:tcW w:w="100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94CD06D" w14:textId="353301D0" w:rsidR="00F93611" w:rsidRPr="00DB46BD" w:rsidRDefault="00A857A5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hyperlink r:id="rId9" w:history="1">
              <w:r w:rsidR="00F93611" w:rsidRPr="00F93611">
                <w:rPr>
                  <w:rStyle w:val="Hyperlink"/>
                  <w:rFonts w:ascii="Arial" w:hAnsi="Arial" w:cs="Arial"/>
                  <w:sz w:val="18"/>
                  <w:szCs w:val="18"/>
                </w:rPr>
                <w:t>SETX</w:t>
              </w:r>
            </w:hyperlink>
          </w:p>
        </w:tc>
        <w:tc>
          <w:tcPr>
            <w:tcW w:w="146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2E4BCBE" w14:textId="00D94EB3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Nucleus, Cytoplasm</w:t>
            </w:r>
          </w:p>
        </w:tc>
        <w:tc>
          <w:tcPr>
            <w:tcW w:w="108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1AB1181" w14:textId="77777777" w:rsidR="00F93611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DNA repair</w:t>
            </w:r>
          </w:p>
          <w:p w14:paraId="3C298204" w14:textId="3ACB45C9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DNA recombination</w:t>
            </w:r>
          </w:p>
        </w:tc>
      </w:tr>
      <w:tr w:rsidR="00F93611" w:rsidRPr="00DB46BD" w14:paraId="05749B8F" w14:textId="77777777" w:rsidTr="00EC4F34">
        <w:tc>
          <w:tcPr>
            <w:tcW w:w="79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CC9317D" w14:textId="120B7426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proofErr w:type="spellStart"/>
            <w:r w:rsidRPr="00DB46BD">
              <w:rPr>
                <w:rFonts w:ascii="Arial" w:eastAsia="Times New Roman" w:hAnsi="Arial" w:cs="Arial"/>
                <w:sz w:val="18"/>
                <w:szCs w:val="18"/>
              </w:rPr>
              <w:t>C.Elegans</w:t>
            </w:r>
            <w:proofErr w:type="spellEnd"/>
          </w:p>
        </w:tc>
        <w:tc>
          <w:tcPr>
            <w:tcW w:w="65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8D65046" w14:textId="77777777" w:rsidR="00F93611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ZNFX1 /  </w:t>
            </w:r>
          </w:p>
          <w:p w14:paraId="5D7C5FDA" w14:textId="30D27069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IBP160</w:t>
            </w:r>
          </w:p>
        </w:tc>
        <w:tc>
          <w:tcPr>
            <w:tcW w:w="100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7760710" w14:textId="744F09B5" w:rsidR="00F93611" w:rsidRPr="00DB46BD" w:rsidRDefault="00A857A5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hyperlink r:id="rId10" w:history="1">
              <w:r w:rsidR="00F93611" w:rsidRPr="00F93611">
                <w:rPr>
                  <w:rStyle w:val="Hyperlink"/>
                  <w:rFonts w:ascii="Arial" w:eastAsia="Times New Roman" w:hAnsi="Arial" w:cs="Arial"/>
                  <w:sz w:val="18"/>
                  <w:szCs w:val="18"/>
                </w:rPr>
                <w:t>ZNFX1</w:t>
              </w:r>
            </w:hyperlink>
          </w:p>
        </w:tc>
        <w:tc>
          <w:tcPr>
            <w:tcW w:w="146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793205C" w14:textId="4F6E0432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Cytoplasm</w:t>
            </w:r>
          </w:p>
        </w:tc>
        <w:tc>
          <w:tcPr>
            <w:tcW w:w="108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C618D40" w14:textId="0B90949D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C37CDA">
              <w:rPr>
                <w:rFonts w:ascii="Arial" w:eastAsia="Times New Roman" w:hAnsi="Arial" w:cs="Arial"/>
                <w:sz w:val="18"/>
                <w:szCs w:val="18"/>
              </w:rPr>
              <w:t>RNA-mediated gene silencing</w:t>
            </w:r>
          </w:p>
        </w:tc>
      </w:tr>
      <w:tr w:rsidR="00F93611" w:rsidRPr="00DB46BD" w14:paraId="6AA3B686" w14:textId="77777777" w:rsidTr="00EC4F34">
        <w:tc>
          <w:tcPr>
            <w:tcW w:w="79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5805F1D" w14:textId="150420E5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proofErr w:type="spellStart"/>
            <w:r w:rsidRPr="00DB46BD">
              <w:rPr>
                <w:rFonts w:ascii="Arial" w:eastAsia="Times New Roman" w:hAnsi="Arial" w:cs="Arial"/>
                <w:sz w:val="18"/>
                <w:szCs w:val="18"/>
              </w:rPr>
              <w:t>D.Melanogaster</w:t>
            </w:r>
            <w:proofErr w:type="spellEnd"/>
          </w:p>
        </w:tc>
        <w:tc>
          <w:tcPr>
            <w:tcW w:w="65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3901032" w14:textId="77777777" w:rsidR="00F93611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ZNFX1 /  </w:t>
            </w:r>
          </w:p>
          <w:p w14:paraId="08CDD526" w14:textId="28CA29E1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IBP160</w:t>
            </w:r>
          </w:p>
        </w:tc>
        <w:tc>
          <w:tcPr>
            <w:tcW w:w="100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B76BEB6" w14:textId="3EB609ED" w:rsidR="00F93611" w:rsidRPr="00DB46BD" w:rsidRDefault="00A857A5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hyperlink r:id="rId11" w:history="1">
              <w:r w:rsidR="00F93611" w:rsidRPr="00F93611">
                <w:rPr>
                  <w:rStyle w:val="Hyperlink"/>
                  <w:rFonts w:ascii="Arial" w:eastAsia="Times New Roman" w:hAnsi="Arial" w:cs="Arial"/>
                  <w:sz w:val="18"/>
                  <w:szCs w:val="18"/>
                </w:rPr>
                <w:t>ZNFX1</w:t>
              </w:r>
            </w:hyperlink>
          </w:p>
        </w:tc>
        <w:tc>
          <w:tcPr>
            <w:tcW w:w="146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57F36E3" w14:textId="68A7A0D6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Nucleus</w:t>
            </w:r>
          </w:p>
        </w:tc>
        <w:tc>
          <w:tcPr>
            <w:tcW w:w="108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C699C73" w14:textId="77777777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F93611" w:rsidRPr="00DB46BD" w14:paraId="485542A3" w14:textId="77777777" w:rsidTr="00EC4F34">
        <w:tc>
          <w:tcPr>
            <w:tcW w:w="79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59E2F36" w14:textId="761B165F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proofErr w:type="spellStart"/>
            <w:r w:rsidRPr="00DB46BD">
              <w:rPr>
                <w:rFonts w:ascii="Arial" w:eastAsia="Times New Roman" w:hAnsi="Arial" w:cs="Arial"/>
                <w:sz w:val="18"/>
                <w:szCs w:val="18"/>
              </w:rPr>
              <w:t>M.Musculus</w:t>
            </w:r>
            <w:proofErr w:type="spellEnd"/>
          </w:p>
        </w:tc>
        <w:tc>
          <w:tcPr>
            <w:tcW w:w="65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0276D62" w14:textId="77777777" w:rsidR="00F93611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ZNFX1 /  </w:t>
            </w:r>
          </w:p>
          <w:p w14:paraId="4086001C" w14:textId="239C13FB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IBP160</w:t>
            </w:r>
          </w:p>
        </w:tc>
        <w:tc>
          <w:tcPr>
            <w:tcW w:w="100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FBF15AD" w14:textId="55122FB3" w:rsidR="00F93611" w:rsidRPr="00DB46BD" w:rsidRDefault="00A857A5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hyperlink r:id="rId12" w:history="1">
              <w:r w:rsidR="00F93611" w:rsidRPr="00F93611">
                <w:rPr>
                  <w:rStyle w:val="Hyperlink"/>
                  <w:rFonts w:ascii="Arial" w:eastAsia="Times New Roman" w:hAnsi="Arial" w:cs="Arial"/>
                  <w:sz w:val="18"/>
                  <w:szCs w:val="18"/>
                </w:rPr>
                <w:t>ZNFX1</w:t>
              </w:r>
            </w:hyperlink>
          </w:p>
        </w:tc>
        <w:tc>
          <w:tcPr>
            <w:tcW w:w="146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0AF7015" w14:textId="240585BD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Nucleus</w:t>
            </w:r>
          </w:p>
        </w:tc>
        <w:tc>
          <w:tcPr>
            <w:tcW w:w="108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A3B19AF" w14:textId="02E862AE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F93611" w:rsidRPr="00DB46BD" w14:paraId="611A5D53" w14:textId="77777777" w:rsidTr="00EC4F34">
        <w:tc>
          <w:tcPr>
            <w:tcW w:w="79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9EA4EFF" w14:textId="2F0E8185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proofErr w:type="spellStart"/>
            <w:proofErr w:type="gramStart"/>
            <w:r w:rsidRPr="00DB46BD">
              <w:rPr>
                <w:rFonts w:ascii="Arial" w:eastAsia="Times New Roman" w:hAnsi="Arial" w:cs="Arial"/>
                <w:sz w:val="18"/>
                <w:szCs w:val="18"/>
              </w:rPr>
              <w:t>H.Sapiens</w:t>
            </w:r>
            <w:proofErr w:type="spellEnd"/>
            <w:proofErr w:type="gramEnd"/>
          </w:p>
        </w:tc>
        <w:tc>
          <w:tcPr>
            <w:tcW w:w="65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9268E65" w14:textId="77777777" w:rsidR="00F93611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ZNFX1 /  </w:t>
            </w:r>
          </w:p>
          <w:p w14:paraId="7CE52FB3" w14:textId="1731906F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IBP160</w:t>
            </w:r>
          </w:p>
        </w:tc>
        <w:tc>
          <w:tcPr>
            <w:tcW w:w="100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0B36CB8" w14:textId="77777777" w:rsidR="00F93611" w:rsidRPr="00F93611" w:rsidRDefault="00F93611" w:rsidP="00F93611">
            <w:pPr>
              <w:spacing w:after="0" w:line="240" w:lineRule="auto"/>
              <w:rPr>
                <w:rStyle w:val="Hyperlink"/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fldChar w:fldCharType="begin"/>
            </w:r>
            <w:r>
              <w:rPr>
                <w:rFonts w:ascii="Arial" w:eastAsia="Times New Roman" w:hAnsi="Arial" w:cs="Arial"/>
                <w:sz w:val="18"/>
                <w:szCs w:val="18"/>
              </w:rPr>
              <w:instrText xml:space="preserve"> HYPERLINK "https://www.uniprot.org/uniprot/Q9P2E3" </w:instrText>
            </w:r>
            <w:r>
              <w:rPr>
                <w:rFonts w:ascii="Arial" w:eastAsia="Times New Roman" w:hAnsi="Arial" w:cs="Arial"/>
                <w:sz w:val="18"/>
                <w:szCs w:val="18"/>
              </w:rPr>
              <w:fldChar w:fldCharType="separate"/>
            </w:r>
            <w:r w:rsidRPr="00F93611">
              <w:rPr>
                <w:rStyle w:val="Hyperlink"/>
                <w:rFonts w:ascii="Arial" w:eastAsia="Times New Roman" w:hAnsi="Arial" w:cs="Arial"/>
                <w:sz w:val="18"/>
                <w:szCs w:val="18"/>
              </w:rPr>
              <w:t>ZNFX1</w:t>
            </w:r>
          </w:p>
          <w:p w14:paraId="7F63E687" w14:textId="4E5E9294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fldChar w:fldCharType="end"/>
            </w:r>
            <w:hyperlink r:id="rId13" w:history="1">
              <w:r w:rsidRPr="00F93611">
                <w:rPr>
                  <w:rStyle w:val="Hyperlink"/>
                  <w:rFonts w:ascii="Arial" w:eastAsia="Times New Roman" w:hAnsi="Arial" w:cs="Arial"/>
                  <w:sz w:val="18"/>
                  <w:szCs w:val="18"/>
                </w:rPr>
                <w:t>IBP160</w:t>
              </w:r>
            </w:hyperlink>
          </w:p>
        </w:tc>
        <w:tc>
          <w:tcPr>
            <w:tcW w:w="146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68FB6AA" w14:textId="731D2B87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Nucleus</w:t>
            </w:r>
          </w:p>
        </w:tc>
        <w:tc>
          <w:tcPr>
            <w:tcW w:w="108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38240CA" w14:textId="77777777" w:rsidR="00F93611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mRNA processing</w:t>
            </w:r>
          </w:p>
          <w:p w14:paraId="425F67B5" w14:textId="16FC697D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mRNA splicing</w:t>
            </w:r>
          </w:p>
        </w:tc>
      </w:tr>
      <w:tr w:rsidR="00F93611" w:rsidRPr="00DB46BD" w14:paraId="593D8C1B" w14:textId="77777777" w:rsidTr="00EC4F34">
        <w:tc>
          <w:tcPr>
            <w:tcW w:w="79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B7B196F" w14:textId="607E10A6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proofErr w:type="spellStart"/>
            <w:proofErr w:type="gramStart"/>
            <w:r w:rsidRPr="00DB46BD">
              <w:rPr>
                <w:rFonts w:ascii="Arial" w:eastAsia="Times New Roman" w:hAnsi="Arial" w:cs="Arial"/>
                <w:sz w:val="18"/>
                <w:szCs w:val="18"/>
              </w:rPr>
              <w:t>S.Cerevisiae</w:t>
            </w:r>
            <w:proofErr w:type="spellEnd"/>
            <w:proofErr w:type="gramEnd"/>
          </w:p>
        </w:tc>
        <w:tc>
          <w:tcPr>
            <w:tcW w:w="65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C8BA0D3" w14:textId="5666FC87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Upf1</w:t>
            </w:r>
          </w:p>
        </w:tc>
        <w:tc>
          <w:tcPr>
            <w:tcW w:w="100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3A58EE7" w14:textId="41271A61" w:rsidR="00F93611" w:rsidRPr="00DB46BD" w:rsidRDefault="00A857A5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hyperlink r:id="rId14" w:history="1">
              <w:r w:rsidR="00F93611" w:rsidRPr="00F93611">
                <w:rPr>
                  <w:rStyle w:val="Hyperlink"/>
                  <w:rFonts w:ascii="Arial" w:hAnsi="Arial" w:cs="Arial"/>
                  <w:sz w:val="18"/>
                  <w:szCs w:val="18"/>
                </w:rPr>
                <w:t>Upf1p</w:t>
              </w:r>
            </w:hyperlink>
          </w:p>
        </w:tc>
        <w:tc>
          <w:tcPr>
            <w:tcW w:w="146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167FC00" w14:textId="142BCD4A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Nucleus, Cytoplasm</w:t>
            </w:r>
          </w:p>
        </w:tc>
        <w:tc>
          <w:tcPr>
            <w:tcW w:w="108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D3B5BCD" w14:textId="6F6F3F63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1069E4">
              <w:rPr>
                <w:rFonts w:ascii="Arial" w:eastAsia="Times New Roman" w:hAnsi="Arial" w:cs="Arial"/>
                <w:sz w:val="18"/>
                <w:szCs w:val="18"/>
              </w:rPr>
              <w:t>Nonsense-mediated mRNA decay</w:t>
            </w:r>
          </w:p>
        </w:tc>
      </w:tr>
      <w:tr w:rsidR="00F93611" w:rsidRPr="00DB46BD" w14:paraId="2E71EFBB" w14:textId="77777777" w:rsidTr="00EC4F34">
        <w:tc>
          <w:tcPr>
            <w:tcW w:w="79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934D056" w14:textId="31FB6FFB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proofErr w:type="spellStart"/>
            <w:r w:rsidRPr="00DB46BD">
              <w:rPr>
                <w:rFonts w:ascii="Arial" w:eastAsia="Times New Roman" w:hAnsi="Arial" w:cs="Arial"/>
                <w:sz w:val="18"/>
                <w:szCs w:val="18"/>
              </w:rPr>
              <w:t>D.Melanogaster</w:t>
            </w:r>
            <w:proofErr w:type="spellEnd"/>
          </w:p>
        </w:tc>
        <w:tc>
          <w:tcPr>
            <w:tcW w:w="65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A2935A0" w14:textId="26BE2425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Upf1</w:t>
            </w:r>
          </w:p>
        </w:tc>
        <w:tc>
          <w:tcPr>
            <w:tcW w:w="100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9FB38C8" w14:textId="4E8C6B6A" w:rsidR="00F93611" w:rsidRPr="00DB46BD" w:rsidRDefault="00A857A5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hyperlink r:id="rId15" w:history="1">
              <w:r w:rsidR="00F93611" w:rsidRPr="00F93611">
                <w:rPr>
                  <w:rStyle w:val="Hyperlink"/>
                  <w:rFonts w:ascii="Arial" w:hAnsi="Arial" w:cs="Arial"/>
                  <w:sz w:val="18"/>
                  <w:szCs w:val="18"/>
                </w:rPr>
                <w:t>UPF1</w:t>
              </w:r>
            </w:hyperlink>
          </w:p>
        </w:tc>
        <w:tc>
          <w:tcPr>
            <w:tcW w:w="146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5BE1B96" w14:textId="62AEEE27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Cytoplasm</w:t>
            </w:r>
          </w:p>
        </w:tc>
        <w:tc>
          <w:tcPr>
            <w:tcW w:w="108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4885D58" w14:textId="6BF33066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F93611" w:rsidRPr="00DB46BD" w14:paraId="62A38044" w14:textId="77777777" w:rsidTr="00EC4F34">
        <w:tc>
          <w:tcPr>
            <w:tcW w:w="79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406AF06" w14:textId="3E94C459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proofErr w:type="spellStart"/>
            <w:r w:rsidRPr="00DB46BD">
              <w:rPr>
                <w:rFonts w:ascii="Arial" w:eastAsia="Times New Roman" w:hAnsi="Arial" w:cs="Arial"/>
                <w:sz w:val="18"/>
                <w:szCs w:val="18"/>
              </w:rPr>
              <w:t>M.Musculus</w:t>
            </w:r>
            <w:proofErr w:type="spellEnd"/>
          </w:p>
        </w:tc>
        <w:tc>
          <w:tcPr>
            <w:tcW w:w="65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F756E11" w14:textId="0B1EB350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Upf1</w:t>
            </w:r>
          </w:p>
        </w:tc>
        <w:tc>
          <w:tcPr>
            <w:tcW w:w="100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70C69CE" w14:textId="11C5606D" w:rsidR="00F93611" w:rsidRPr="00DB46BD" w:rsidRDefault="00A857A5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hyperlink r:id="rId16" w:history="1">
              <w:r w:rsidR="00F93611" w:rsidRPr="00F93611">
                <w:rPr>
                  <w:rStyle w:val="Hyperlink"/>
                  <w:rFonts w:ascii="Arial" w:hAnsi="Arial" w:cs="Arial"/>
                  <w:sz w:val="18"/>
                  <w:szCs w:val="18"/>
                </w:rPr>
                <w:t>UPF1</w:t>
              </w:r>
            </w:hyperlink>
          </w:p>
        </w:tc>
        <w:tc>
          <w:tcPr>
            <w:tcW w:w="146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C12BBC4" w14:textId="10378AAA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Nucleus, Cytoplasm</w:t>
            </w:r>
          </w:p>
        </w:tc>
        <w:tc>
          <w:tcPr>
            <w:tcW w:w="108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9AB7B3D" w14:textId="549588AD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1069E4">
              <w:rPr>
                <w:rFonts w:ascii="Arial" w:eastAsia="Times New Roman" w:hAnsi="Arial" w:cs="Arial"/>
                <w:sz w:val="18"/>
                <w:szCs w:val="18"/>
              </w:rPr>
              <w:t>Nonsense-mediated mRNA decay</w:t>
            </w:r>
          </w:p>
        </w:tc>
      </w:tr>
      <w:tr w:rsidR="00F93611" w:rsidRPr="00DB46BD" w14:paraId="68321B50" w14:textId="77777777" w:rsidTr="00EC4F34">
        <w:tc>
          <w:tcPr>
            <w:tcW w:w="79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57C97E1" w14:textId="01459E0B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proofErr w:type="spellStart"/>
            <w:proofErr w:type="gramStart"/>
            <w:r w:rsidRPr="00DB46BD">
              <w:rPr>
                <w:rFonts w:ascii="Arial" w:eastAsia="Times New Roman" w:hAnsi="Arial" w:cs="Arial"/>
                <w:sz w:val="18"/>
                <w:szCs w:val="18"/>
              </w:rPr>
              <w:t>H.Sapiens</w:t>
            </w:r>
            <w:proofErr w:type="spellEnd"/>
            <w:proofErr w:type="gramEnd"/>
          </w:p>
        </w:tc>
        <w:tc>
          <w:tcPr>
            <w:tcW w:w="65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7DB7127" w14:textId="5813D40B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Upf1</w:t>
            </w:r>
          </w:p>
        </w:tc>
        <w:tc>
          <w:tcPr>
            <w:tcW w:w="100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890938D" w14:textId="0E2C913C" w:rsidR="00F93611" w:rsidRPr="00DB46BD" w:rsidRDefault="00A857A5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hyperlink r:id="rId17" w:history="1">
              <w:r w:rsidR="00F93611" w:rsidRPr="00F93611">
                <w:rPr>
                  <w:rStyle w:val="Hyperlink"/>
                  <w:rFonts w:ascii="Arial" w:hAnsi="Arial" w:cs="Arial"/>
                  <w:sz w:val="18"/>
                  <w:szCs w:val="18"/>
                </w:rPr>
                <w:t>UPF1</w:t>
              </w:r>
            </w:hyperlink>
          </w:p>
        </w:tc>
        <w:tc>
          <w:tcPr>
            <w:tcW w:w="146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17516DD" w14:textId="635D3D2D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Nucleus, Cytoplasm</w:t>
            </w:r>
          </w:p>
        </w:tc>
        <w:tc>
          <w:tcPr>
            <w:tcW w:w="108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3FAD109" w14:textId="37A9B87B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1069E4">
              <w:rPr>
                <w:rFonts w:ascii="Arial" w:eastAsia="Times New Roman" w:hAnsi="Arial" w:cs="Arial"/>
                <w:sz w:val="18"/>
                <w:szCs w:val="18"/>
              </w:rPr>
              <w:t>Nonsense-mediated mRNA decay</w:t>
            </w:r>
          </w:p>
        </w:tc>
      </w:tr>
      <w:tr w:rsidR="00F93611" w:rsidRPr="00DB46BD" w14:paraId="70172F12" w14:textId="77777777" w:rsidTr="00EC4F34">
        <w:tc>
          <w:tcPr>
            <w:tcW w:w="79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54EAC1E" w14:textId="6144FD80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proofErr w:type="spellStart"/>
            <w:proofErr w:type="gramStart"/>
            <w:r w:rsidRPr="00DB46BD">
              <w:rPr>
                <w:rFonts w:ascii="Arial" w:eastAsia="Times New Roman" w:hAnsi="Arial" w:cs="Arial"/>
                <w:sz w:val="18"/>
                <w:szCs w:val="18"/>
              </w:rPr>
              <w:t>S.Cerevisiae</w:t>
            </w:r>
            <w:proofErr w:type="spellEnd"/>
            <w:proofErr w:type="gramEnd"/>
          </w:p>
        </w:tc>
        <w:tc>
          <w:tcPr>
            <w:tcW w:w="65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62DF5DC" w14:textId="491F79EC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Hcs1 / IGHMBP2</w:t>
            </w:r>
          </w:p>
        </w:tc>
        <w:tc>
          <w:tcPr>
            <w:tcW w:w="100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C3DAF2B" w14:textId="113AB0CF" w:rsidR="00F93611" w:rsidRPr="00DB46BD" w:rsidRDefault="00A857A5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hyperlink r:id="rId18" w:history="1">
              <w:r w:rsidR="00F93611" w:rsidRPr="00F93611">
                <w:rPr>
                  <w:rStyle w:val="Hyperlink"/>
                  <w:rFonts w:ascii="Arial" w:hAnsi="Arial" w:cs="Arial"/>
                  <w:sz w:val="18"/>
                  <w:szCs w:val="18"/>
                </w:rPr>
                <w:t>Hcs1p</w:t>
              </w:r>
            </w:hyperlink>
          </w:p>
        </w:tc>
        <w:tc>
          <w:tcPr>
            <w:tcW w:w="146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8CF84FC" w14:textId="24E9492A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Nucleus, Cytoplasm</w:t>
            </w:r>
          </w:p>
        </w:tc>
        <w:tc>
          <w:tcPr>
            <w:tcW w:w="108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A7D32EB" w14:textId="24A89AE3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F93611" w:rsidRPr="00DB46BD" w14:paraId="6D114F96" w14:textId="77777777" w:rsidTr="00EC4F34">
        <w:tc>
          <w:tcPr>
            <w:tcW w:w="79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475AD3D" w14:textId="17A797B3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proofErr w:type="spellStart"/>
            <w:r w:rsidRPr="00DB46BD">
              <w:rPr>
                <w:rFonts w:ascii="Arial" w:eastAsia="Times New Roman" w:hAnsi="Arial" w:cs="Arial"/>
                <w:sz w:val="18"/>
                <w:szCs w:val="18"/>
              </w:rPr>
              <w:t>M.Musculus</w:t>
            </w:r>
            <w:proofErr w:type="spellEnd"/>
          </w:p>
        </w:tc>
        <w:tc>
          <w:tcPr>
            <w:tcW w:w="65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183E5FB" w14:textId="509233F1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Hcs1 / IGHMBP2</w:t>
            </w:r>
          </w:p>
        </w:tc>
        <w:tc>
          <w:tcPr>
            <w:tcW w:w="100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C1AD2CE" w14:textId="02A135BE" w:rsidR="00F93611" w:rsidRPr="00DB46BD" w:rsidRDefault="00A857A5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hyperlink r:id="rId19" w:history="1">
              <w:r w:rsidR="00F93611" w:rsidRPr="00F93611">
                <w:rPr>
                  <w:rStyle w:val="Hyperlink"/>
                  <w:rFonts w:ascii="Arial" w:hAnsi="Arial" w:cs="Arial"/>
                  <w:sz w:val="18"/>
                  <w:szCs w:val="18"/>
                </w:rPr>
                <w:t>IGHMBP2</w:t>
              </w:r>
            </w:hyperlink>
          </w:p>
        </w:tc>
        <w:tc>
          <w:tcPr>
            <w:tcW w:w="146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65CD6F8" w14:textId="34762301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Nucleus, Cytoplasm</w:t>
            </w:r>
          </w:p>
        </w:tc>
        <w:tc>
          <w:tcPr>
            <w:tcW w:w="108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2AFCB26" w14:textId="3329ADC3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Transcription</w:t>
            </w:r>
          </w:p>
        </w:tc>
      </w:tr>
      <w:tr w:rsidR="00F93611" w:rsidRPr="00DB46BD" w14:paraId="6063769E" w14:textId="77777777" w:rsidTr="00EC4F34">
        <w:tc>
          <w:tcPr>
            <w:tcW w:w="79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C272514" w14:textId="3AFAAA7B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proofErr w:type="spellStart"/>
            <w:proofErr w:type="gramStart"/>
            <w:r w:rsidRPr="00DB46BD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H.Sapiens</w:t>
            </w:r>
            <w:proofErr w:type="spellEnd"/>
            <w:proofErr w:type="gramEnd"/>
          </w:p>
        </w:tc>
        <w:tc>
          <w:tcPr>
            <w:tcW w:w="65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4C64636" w14:textId="4B6ECBA8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Hcs1 / IGHMBP2</w:t>
            </w:r>
          </w:p>
        </w:tc>
        <w:tc>
          <w:tcPr>
            <w:tcW w:w="100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5804635" w14:textId="198D98DD" w:rsidR="00F93611" w:rsidRPr="00DB46BD" w:rsidRDefault="00A857A5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hyperlink r:id="rId20" w:history="1">
              <w:r w:rsidR="00F93611" w:rsidRPr="00F93611">
                <w:rPr>
                  <w:rStyle w:val="Hyperlink"/>
                  <w:rFonts w:ascii="Arial" w:hAnsi="Arial" w:cs="Arial"/>
                  <w:sz w:val="18"/>
                  <w:szCs w:val="18"/>
                </w:rPr>
                <w:t>IGHMBP2</w:t>
              </w:r>
            </w:hyperlink>
          </w:p>
        </w:tc>
        <w:tc>
          <w:tcPr>
            <w:tcW w:w="146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E3BEC8D" w14:textId="4D38A179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Nucleus, Cytoplasm</w:t>
            </w:r>
          </w:p>
        </w:tc>
        <w:tc>
          <w:tcPr>
            <w:tcW w:w="108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3362CDA" w14:textId="1C8C4C99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Transcription</w:t>
            </w:r>
          </w:p>
        </w:tc>
      </w:tr>
      <w:tr w:rsidR="00F93611" w:rsidRPr="00DB46BD" w14:paraId="3A2EBD30" w14:textId="77777777" w:rsidTr="00EC4F34">
        <w:tc>
          <w:tcPr>
            <w:tcW w:w="79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2CA79EA" w14:textId="72E53D39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proofErr w:type="spellStart"/>
            <w:proofErr w:type="gramStart"/>
            <w:r w:rsidRPr="00DB46BD">
              <w:rPr>
                <w:rFonts w:ascii="Arial" w:eastAsia="Times New Roman" w:hAnsi="Arial" w:cs="Arial"/>
                <w:sz w:val="18"/>
                <w:szCs w:val="18"/>
              </w:rPr>
              <w:t>S.Cerevisiae</w:t>
            </w:r>
            <w:proofErr w:type="spellEnd"/>
            <w:proofErr w:type="gramEnd"/>
          </w:p>
        </w:tc>
        <w:tc>
          <w:tcPr>
            <w:tcW w:w="65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CB40324" w14:textId="1906A01B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DNA2</w:t>
            </w:r>
          </w:p>
        </w:tc>
        <w:tc>
          <w:tcPr>
            <w:tcW w:w="100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0E93C97" w14:textId="56F4A407" w:rsidR="00F93611" w:rsidRPr="00DB46BD" w:rsidRDefault="00A857A5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hyperlink r:id="rId21" w:history="1">
              <w:r w:rsidR="00F93611" w:rsidRPr="00F93611">
                <w:rPr>
                  <w:rStyle w:val="Hyperlink"/>
                  <w:rFonts w:ascii="Arial" w:hAnsi="Arial" w:cs="Arial"/>
                  <w:sz w:val="18"/>
                  <w:szCs w:val="18"/>
                </w:rPr>
                <w:t>Dna2p</w:t>
              </w:r>
            </w:hyperlink>
          </w:p>
        </w:tc>
        <w:tc>
          <w:tcPr>
            <w:tcW w:w="146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FCA9CA7" w14:textId="3E9471DA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Nucleus, Chromosome</w:t>
            </w:r>
          </w:p>
        </w:tc>
        <w:tc>
          <w:tcPr>
            <w:tcW w:w="108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AE8A5D6" w14:textId="4432B8BF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DNA repair</w:t>
            </w:r>
          </w:p>
        </w:tc>
      </w:tr>
      <w:tr w:rsidR="00F93611" w:rsidRPr="00DB46BD" w14:paraId="58A882BB" w14:textId="77777777" w:rsidTr="00EC4F34">
        <w:tc>
          <w:tcPr>
            <w:tcW w:w="79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E1CA7FD" w14:textId="69001622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proofErr w:type="spellStart"/>
            <w:r w:rsidRPr="00DB46BD">
              <w:rPr>
                <w:rFonts w:ascii="Arial" w:eastAsia="Times New Roman" w:hAnsi="Arial" w:cs="Arial"/>
                <w:sz w:val="18"/>
                <w:szCs w:val="18"/>
              </w:rPr>
              <w:t>C.Elegans</w:t>
            </w:r>
            <w:proofErr w:type="spellEnd"/>
          </w:p>
        </w:tc>
        <w:tc>
          <w:tcPr>
            <w:tcW w:w="65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C656EAD" w14:textId="09F629E2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DNA2</w:t>
            </w:r>
          </w:p>
        </w:tc>
        <w:tc>
          <w:tcPr>
            <w:tcW w:w="100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A53AD8C" w14:textId="1849EAEB" w:rsidR="00F93611" w:rsidRPr="00DB46BD" w:rsidRDefault="00A857A5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hyperlink r:id="rId22" w:history="1">
              <w:r w:rsidR="00F93611" w:rsidRPr="006255FE">
                <w:rPr>
                  <w:rStyle w:val="Hyperlink"/>
                  <w:rFonts w:ascii="Arial" w:hAnsi="Arial" w:cs="Arial"/>
                  <w:sz w:val="18"/>
                  <w:szCs w:val="18"/>
                </w:rPr>
                <w:t>DNA2</w:t>
              </w:r>
            </w:hyperlink>
          </w:p>
        </w:tc>
        <w:tc>
          <w:tcPr>
            <w:tcW w:w="146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0122227" w14:textId="7D057BEF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Nucleus</w:t>
            </w:r>
          </w:p>
        </w:tc>
        <w:tc>
          <w:tcPr>
            <w:tcW w:w="108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5CC9434" w14:textId="77777777" w:rsidR="00F93611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0A6888">
              <w:rPr>
                <w:rFonts w:ascii="Arial" w:eastAsia="Times New Roman" w:hAnsi="Arial" w:cs="Arial"/>
                <w:sz w:val="18"/>
                <w:szCs w:val="18"/>
              </w:rPr>
              <w:t>DNA repair</w:t>
            </w:r>
          </w:p>
          <w:p w14:paraId="62B519B8" w14:textId="045E60B7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0A6888">
              <w:rPr>
                <w:rFonts w:ascii="Arial" w:eastAsia="Times New Roman" w:hAnsi="Arial" w:cs="Arial"/>
                <w:sz w:val="18"/>
                <w:szCs w:val="18"/>
              </w:rPr>
              <w:t>DNA replication</w:t>
            </w:r>
          </w:p>
        </w:tc>
      </w:tr>
      <w:tr w:rsidR="00F93611" w:rsidRPr="00DB46BD" w14:paraId="7CA7DCDA" w14:textId="77777777" w:rsidTr="00EC4F34">
        <w:tc>
          <w:tcPr>
            <w:tcW w:w="79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3AC266F" w14:textId="2A5D9466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proofErr w:type="spellStart"/>
            <w:r w:rsidRPr="00DB46BD">
              <w:rPr>
                <w:rFonts w:ascii="Arial" w:eastAsia="Times New Roman" w:hAnsi="Arial" w:cs="Arial"/>
                <w:sz w:val="18"/>
                <w:szCs w:val="18"/>
              </w:rPr>
              <w:t>D.Melanogaster</w:t>
            </w:r>
            <w:proofErr w:type="spellEnd"/>
          </w:p>
        </w:tc>
        <w:tc>
          <w:tcPr>
            <w:tcW w:w="65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E4B5CC0" w14:textId="653107E2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DNA2</w:t>
            </w:r>
          </w:p>
        </w:tc>
        <w:tc>
          <w:tcPr>
            <w:tcW w:w="100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C31DEDA" w14:textId="5F120C0D" w:rsidR="00F93611" w:rsidRPr="00DB46BD" w:rsidRDefault="00A857A5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hyperlink r:id="rId23" w:history="1">
              <w:r w:rsidR="00F93611" w:rsidRPr="006255FE">
                <w:rPr>
                  <w:rStyle w:val="Hyperlink"/>
                  <w:rFonts w:ascii="Arial" w:hAnsi="Arial" w:cs="Arial"/>
                  <w:sz w:val="18"/>
                  <w:szCs w:val="18"/>
                </w:rPr>
                <w:t>DNA2</w:t>
              </w:r>
            </w:hyperlink>
          </w:p>
        </w:tc>
        <w:tc>
          <w:tcPr>
            <w:tcW w:w="146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CB6445E" w14:textId="34F75DAA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Nucleus</w:t>
            </w:r>
          </w:p>
        </w:tc>
        <w:tc>
          <w:tcPr>
            <w:tcW w:w="108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0D1091E" w14:textId="77777777" w:rsidR="00F93611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0A6888">
              <w:rPr>
                <w:rFonts w:ascii="Arial" w:eastAsia="Times New Roman" w:hAnsi="Arial" w:cs="Arial"/>
                <w:sz w:val="18"/>
                <w:szCs w:val="18"/>
              </w:rPr>
              <w:t>DNA repair</w:t>
            </w:r>
          </w:p>
          <w:p w14:paraId="0769B094" w14:textId="3E578CE1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0A6888">
              <w:rPr>
                <w:rFonts w:ascii="Arial" w:eastAsia="Times New Roman" w:hAnsi="Arial" w:cs="Arial"/>
                <w:sz w:val="18"/>
                <w:szCs w:val="18"/>
              </w:rPr>
              <w:t>DNA replication</w:t>
            </w:r>
          </w:p>
        </w:tc>
      </w:tr>
      <w:tr w:rsidR="00F93611" w:rsidRPr="00DB46BD" w14:paraId="25302F39" w14:textId="77777777" w:rsidTr="00EC4F34">
        <w:tc>
          <w:tcPr>
            <w:tcW w:w="79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ED09526" w14:textId="6D33DDDE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proofErr w:type="spellStart"/>
            <w:r w:rsidRPr="00DB46BD">
              <w:rPr>
                <w:rFonts w:ascii="Arial" w:eastAsia="Times New Roman" w:hAnsi="Arial" w:cs="Arial"/>
                <w:sz w:val="18"/>
                <w:szCs w:val="18"/>
              </w:rPr>
              <w:t>M.Musculus</w:t>
            </w:r>
            <w:proofErr w:type="spellEnd"/>
          </w:p>
        </w:tc>
        <w:tc>
          <w:tcPr>
            <w:tcW w:w="65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2F6B9AF" w14:textId="4115D70D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DNA2</w:t>
            </w:r>
          </w:p>
        </w:tc>
        <w:tc>
          <w:tcPr>
            <w:tcW w:w="100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E3E311C" w14:textId="7575F8A8" w:rsidR="00F93611" w:rsidRPr="00DB46BD" w:rsidRDefault="00A857A5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hyperlink r:id="rId24" w:history="1">
              <w:r w:rsidR="00F93611" w:rsidRPr="006255FE">
                <w:rPr>
                  <w:rStyle w:val="Hyperlink"/>
                  <w:rFonts w:ascii="Arial" w:hAnsi="Arial" w:cs="Arial"/>
                  <w:sz w:val="18"/>
                  <w:szCs w:val="18"/>
                </w:rPr>
                <w:t>DNA2</w:t>
              </w:r>
            </w:hyperlink>
          </w:p>
        </w:tc>
        <w:tc>
          <w:tcPr>
            <w:tcW w:w="146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1BD061A" w14:textId="6A3E5F16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Nucleus, Mitochondria</w:t>
            </w:r>
          </w:p>
        </w:tc>
        <w:tc>
          <w:tcPr>
            <w:tcW w:w="108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277CD71" w14:textId="77777777" w:rsidR="00F93611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0A6888">
              <w:rPr>
                <w:rFonts w:ascii="Arial" w:eastAsia="Times New Roman" w:hAnsi="Arial" w:cs="Arial"/>
                <w:sz w:val="18"/>
                <w:szCs w:val="18"/>
              </w:rPr>
              <w:t>DNA repair</w:t>
            </w:r>
          </w:p>
          <w:p w14:paraId="5BA006C2" w14:textId="39113A19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0A6888">
              <w:rPr>
                <w:rFonts w:ascii="Arial" w:eastAsia="Times New Roman" w:hAnsi="Arial" w:cs="Arial"/>
                <w:sz w:val="18"/>
                <w:szCs w:val="18"/>
              </w:rPr>
              <w:t>DNA replication</w:t>
            </w:r>
          </w:p>
        </w:tc>
      </w:tr>
      <w:tr w:rsidR="00F93611" w:rsidRPr="00DB46BD" w14:paraId="2CE03F24" w14:textId="77777777" w:rsidTr="00EC4F34">
        <w:tc>
          <w:tcPr>
            <w:tcW w:w="79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4906304" w14:textId="32879843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proofErr w:type="spellStart"/>
            <w:proofErr w:type="gramStart"/>
            <w:r w:rsidRPr="00DB46BD">
              <w:rPr>
                <w:rFonts w:ascii="Arial" w:eastAsia="Times New Roman" w:hAnsi="Arial" w:cs="Arial"/>
                <w:sz w:val="18"/>
                <w:szCs w:val="18"/>
              </w:rPr>
              <w:t>H.Sapiens</w:t>
            </w:r>
            <w:proofErr w:type="spellEnd"/>
            <w:proofErr w:type="gramEnd"/>
          </w:p>
        </w:tc>
        <w:tc>
          <w:tcPr>
            <w:tcW w:w="65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2336AF7" w14:textId="06165777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DNA2</w:t>
            </w:r>
          </w:p>
        </w:tc>
        <w:tc>
          <w:tcPr>
            <w:tcW w:w="100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99B6FC1" w14:textId="0BAF76E8" w:rsidR="00F93611" w:rsidRPr="00DB46BD" w:rsidRDefault="00A857A5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hyperlink r:id="rId25" w:history="1">
              <w:r w:rsidR="00F93611" w:rsidRPr="006255FE">
                <w:rPr>
                  <w:rStyle w:val="Hyperlink"/>
                  <w:rFonts w:ascii="Arial" w:hAnsi="Arial" w:cs="Arial"/>
                  <w:sz w:val="18"/>
                  <w:szCs w:val="18"/>
                </w:rPr>
                <w:t>DNA2</w:t>
              </w:r>
            </w:hyperlink>
          </w:p>
        </w:tc>
        <w:tc>
          <w:tcPr>
            <w:tcW w:w="146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B1B19DB" w14:textId="5351B11B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Nucleus, Mitochondria</w:t>
            </w:r>
          </w:p>
        </w:tc>
        <w:tc>
          <w:tcPr>
            <w:tcW w:w="108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00439D8" w14:textId="77777777" w:rsidR="00F93611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0A6888">
              <w:rPr>
                <w:rFonts w:ascii="Arial" w:eastAsia="Times New Roman" w:hAnsi="Arial" w:cs="Arial"/>
                <w:sz w:val="18"/>
                <w:szCs w:val="18"/>
              </w:rPr>
              <w:t>DNA repair</w:t>
            </w:r>
          </w:p>
          <w:p w14:paraId="79BB98C2" w14:textId="3D2BCF90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0A6888">
              <w:rPr>
                <w:rFonts w:ascii="Arial" w:eastAsia="Times New Roman" w:hAnsi="Arial" w:cs="Arial"/>
                <w:sz w:val="18"/>
                <w:szCs w:val="18"/>
              </w:rPr>
              <w:t>DNA replication</w:t>
            </w:r>
          </w:p>
        </w:tc>
      </w:tr>
      <w:tr w:rsidR="00F93611" w:rsidRPr="00DB46BD" w14:paraId="4B5509E1" w14:textId="77777777" w:rsidTr="00EC4F34">
        <w:tc>
          <w:tcPr>
            <w:tcW w:w="79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1E31AE0" w14:textId="61440A2B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proofErr w:type="spellStart"/>
            <w:proofErr w:type="gramStart"/>
            <w:r w:rsidRPr="00DB46BD">
              <w:rPr>
                <w:rFonts w:ascii="Arial" w:eastAsia="Times New Roman" w:hAnsi="Arial" w:cs="Arial"/>
                <w:sz w:val="18"/>
                <w:szCs w:val="18"/>
              </w:rPr>
              <w:t>S.Cerevisiae</w:t>
            </w:r>
            <w:proofErr w:type="spellEnd"/>
            <w:proofErr w:type="gramEnd"/>
          </w:p>
        </w:tc>
        <w:tc>
          <w:tcPr>
            <w:tcW w:w="65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08AD232" w14:textId="60805D79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Mtt1p / MOV10 / HELZ</w:t>
            </w:r>
          </w:p>
        </w:tc>
        <w:tc>
          <w:tcPr>
            <w:tcW w:w="100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8AECBAA" w14:textId="44A3DDF5" w:rsidR="00F93611" w:rsidRPr="00DB46BD" w:rsidRDefault="00A857A5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hyperlink r:id="rId26" w:history="1">
              <w:r w:rsidR="00F93611" w:rsidRPr="006255FE">
                <w:rPr>
                  <w:rStyle w:val="Hyperlink"/>
                  <w:rFonts w:ascii="Arial" w:hAnsi="Arial" w:cs="Arial"/>
                  <w:sz w:val="18"/>
                  <w:szCs w:val="18"/>
                </w:rPr>
                <w:t>Mtt1p</w:t>
              </w:r>
            </w:hyperlink>
          </w:p>
        </w:tc>
        <w:tc>
          <w:tcPr>
            <w:tcW w:w="146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93C57BE" w14:textId="324B29F2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Cytoplasm</w:t>
            </w:r>
          </w:p>
        </w:tc>
        <w:tc>
          <w:tcPr>
            <w:tcW w:w="108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AFEC83F" w14:textId="0894FA4A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F93611" w:rsidRPr="00DB46BD" w14:paraId="7FBE15C5" w14:textId="77777777" w:rsidTr="00EC4F34">
        <w:tc>
          <w:tcPr>
            <w:tcW w:w="79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868D348" w14:textId="3BC675C4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proofErr w:type="spellStart"/>
            <w:r w:rsidRPr="00DB46BD">
              <w:rPr>
                <w:rFonts w:ascii="Arial" w:eastAsia="Times New Roman" w:hAnsi="Arial" w:cs="Arial"/>
                <w:sz w:val="18"/>
                <w:szCs w:val="18"/>
              </w:rPr>
              <w:t>D.Melanogaster</w:t>
            </w:r>
            <w:proofErr w:type="spellEnd"/>
          </w:p>
        </w:tc>
        <w:tc>
          <w:tcPr>
            <w:tcW w:w="65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87E4322" w14:textId="79B82491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Mtt1p / MOV10 / HELZ</w:t>
            </w:r>
          </w:p>
        </w:tc>
        <w:tc>
          <w:tcPr>
            <w:tcW w:w="100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AB94BB6" w14:textId="3B3CFE87" w:rsidR="00F93611" w:rsidRDefault="00A857A5" w:rsidP="00F9361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hyperlink r:id="rId27" w:history="1">
              <w:r w:rsidR="00F93611" w:rsidRPr="006255FE">
                <w:rPr>
                  <w:rStyle w:val="Hyperlink"/>
                  <w:rFonts w:ascii="Arial" w:hAnsi="Arial" w:cs="Arial"/>
                  <w:sz w:val="18"/>
                  <w:szCs w:val="18"/>
                </w:rPr>
                <w:t>MOV10</w:t>
              </w:r>
            </w:hyperlink>
          </w:p>
          <w:p w14:paraId="6EE217E3" w14:textId="59151D15" w:rsidR="00F93611" w:rsidRPr="00DB46BD" w:rsidRDefault="00A857A5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hyperlink r:id="rId28" w:history="1">
              <w:r w:rsidR="00F93611" w:rsidRPr="006255FE">
                <w:rPr>
                  <w:rStyle w:val="Hyperlink"/>
                  <w:rFonts w:ascii="Arial" w:hAnsi="Arial" w:cs="Arial"/>
                  <w:sz w:val="18"/>
                  <w:szCs w:val="18"/>
                </w:rPr>
                <w:t>HELZ</w:t>
              </w:r>
            </w:hyperlink>
          </w:p>
        </w:tc>
        <w:tc>
          <w:tcPr>
            <w:tcW w:w="146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51C054B" w14:textId="2FD55366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Cytoplasm</w:t>
            </w:r>
          </w:p>
        </w:tc>
        <w:tc>
          <w:tcPr>
            <w:tcW w:w="108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F03CC36" w14:textId="16D79A4E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C37CDA">
              <w:rPr>
                <w:rFonts w:ascii="Arial" w:eastAsia="Times New Roman" w:hAnsi="Arial" w:cs="Arial"/>
                <w:sz w:val="18"/>
                <w:szCs w:val="18"/>
              </w:rPr>
              <w:t>RNA-mediated gene silencing</w:t>
            </w:r>
          </w:p>
        </w:tc>
      </w:tr>
      <w:tr w:rsidR="00F93611" w:rsidRPr="00DB46BD" w14:paraId="3C8A20AF" w14:textId="77777777" w:rsidTr="00EC4F34">
        <w:tc>
          <w:tcPr>
            <w:tcW w:w="79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A5624F9" w14:textId="130765FF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proofErr w:type="spellStart"/>
            <w:r w:rsidRPr="00DB46BD">
              <w:rPr>
                <w:rFonts w:ascii="Arial" w:eastAsia="Times New Roman" w:hAnsi="Arial" w:cs="Arial"/>
                <w:sz w:val="18"/>
                <w:szCs w:val="18"/>
              </w:rPr>
              <w:t>M.Musculus</w:t>
            </w:r>
            <w:proofErr w:type="spellEnd"/>
          </w:p>
        </w:tc>
        <w:tc>
          <w:tcPr>
            <w:tcW w:w="65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5D5286B" w14:textId="4F299C7F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Mtt1p / MOV10 / HELZ</w:t>
            </w:r>
          </w:p>
        </w:tc>
        <w:tc>
          <w:tcPr>
            <w:tcW w:w="100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5D3782D" w14:textId="79D988D9" w:rsidR="00F93611" w:rsidRDefault="00A857A5" w:rsidP="00F9361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hyperlink r:id="rId29" w:history="1">
              <w:r w:rsidR="00F93611" w:rsidRPr="006255FE">
                <w:rPr>
                  <w:rStyle w:val="Hyperlink"/>
                  <w:rFonts w:ascii="Arial" w:hAnsi="Arial" w:cs="Arial"/>
                  <w:sz w:val="18"/>
                  <w:szCs w:val="18"/>
                </w:rPr>
                <w:t>MOV10</w:t>
              </w:r>
            </w:hyperlink>
          </w:p>
          <w:p w14:paraId="4CB6604A" w14:textId="6FABA8D1" w:rsidR="00F93611" w:rsidRDefault="00A857A5" w:rsidP="00F9361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hyperlink r:id="rId30" w:history="1">
              <w:r w:rsidR="00F93611" w:rsidRPr="006255FE">
                <w:rPr>
                  <w:rStyle w:val="Hyperlink"/>
                  <w:rFonts w:ascii="Arial" w:hAnsi="Arial" w:cs="Arial"/>
                  <w:sz w:val="18"/>
                  <w:szCs w:val="18"/>
                </w:rPr>
                <w:t>MOV10L</w:t>
              </w:r>
            </w:hyperlink>
          </w:p>
          <w:p w14:paraId="2D7C610C" w14:textId="0B9A2684" w:rsidR="00F93611" w:rsidRPr="00DB46BD" w:rsidRDefault="00A857A5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hyperlink r:id="rId31" w:history="1">
              <w:r w:rsidR="00F93611" w:rsidRPr="006255FE">
                <w:rPr>
                  <w:rStyle w:val="Hyperlink"/>
                  <w:rFonts w:ascii="Arial" w:hAnsi="Arial" w:cs="Arial"/>
                  <w:sz w:val="18"/>
                  <w:szCs w:val="18"/>
                </w:rPr>
                <w:t>HELZ</w:t>
              </w:r>
            </w:hyperlink>
          </w:p>
        </w:tc>
        <w:tc>
          <w:tcPr>
            <w:tcW w:w="146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19B57E1" w14:textId="5699389A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Nucleus, Cytoplasm</w:t>
            </w:r>
          </w:p>
        </w:tc>
        <w:tc>
          <w:tcPr>
            <w:tcW w:w="108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F871700" w14:textId="351E89C0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C37CDA">
              <w:rPr>
                <w:rFonts w:ascii="Arial" w:eastAsia="Times New Roman" w:hAnsi="Arial" w:cs="Arial"/>
                <w:sz w:val="18"/>
                <w:szCs w:val="18"/>
              </w:rPr>
              <w:t>RNA-mediated gene silencing</w:t>
            </w:r>
          </w:p>
        </w:tc>
      </w:tr>
      <w:tr w:rsidR="00F93611" w:rsidRPr="00DB46BD" w14:paraId="480B4942" w14:textId="77777777" w:rsidTr="00EC4F34">
        <w:tc>
          <w:tcPr>
            <w:tcW w:w="79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A14BC08" w14:textId="1C965691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proofErr w:type="spellStart"/>
            <w:proofErr w:type="gramStart"/>
            <w:r w:rsidRPr="00DB46BD">
              <w:rPr>
                <w:rFonts w:ascii="Arial" w:eastAsia="Times New Roman" w:hAnsi="Arial" w:cs="Arial"/>
                <w:sz w:val="18"/>
                <w:szCs w:val="18"/>
              </w:rPr>
              <w:t>H.Sapiens</w:t>
            </w:r>
            <w:proofErr w:type="spellEnd"/>
            <w:proofErr w:type="gramEnd"/>
          </w:p>
        </w:tc>
        <w:tc>
          <w:tcPr>
            <w:tcW w:w="65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87E4C4F" w14:textId="2E3C1126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Mtt1p / MOV10 / HELZ</w:t>
            </w:r>
          </w:p>
        </w:tc>
        <w:tc>
          <w:tcPr>
            <w:tcW w:w="100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51530CF" w14:textId="63CB06B6" w:rsidR="00F93611" w:rsidRDefault="00A857A5" w:rsidP="00F9361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hyperlink r:id="rId32" w:history="1">
              <w:r w:rsidR="00F93611" w:rsidRPr="006255FE">
                <w:rPr>
                  <w:rStyle w:val="Hyperlink"/>
                  <w:rFonts w:ascii="Arial" w:hAnsi="Arial" w:cs="Arial"/>
                  <w:sz w:val="18"/>
                  <w:szCs w:val="18"/>
                </w:rPr>
                <w:t>MOV10</w:t>
              </w:r>
            </w:hyperlink>
          </w:p>
          <w:p w14:paraId="18FE2694" w14:textId="3EF32D87" w:rsidR="00F93611" w:rsidRDefault="00A857A5" w:rsidP="00F9361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hyperlink r:id="rId33" w:history="1">
              <w:r w:rsidR="00F93611" w:rsidRPr="006255FE">
                <w:rPr>
                  <w:rStyle w:val="Hyperlink"/>
                  <w:rFonts w:ascii="Arial" w:hAnsi="Arial" w:cs="Arial"/>
                  <w:sz w:val="18"/>
                  <w:szCs w:val="18"/>
                </w:rPr>
                <w:t>MOV10L</w:t>
              </w:r>
            </w:hyperlink>
          </w:p>
          <w:p w14:paraId="691ACA23" w14:textId="0E3C923A" w:rsidR="00F93611" w:rsidRDefault="00A857A5" w:rsidP="00F9361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hyperlink r:id="rId34" w:history="1">
              <w:r w:rsidR="00F93611" w:rsidRPr="006255FE">
                <w:rPr>
                  <w:rStyle w:val="Hyperlink"/>
                  <w:rFonts w:ascii="Arial" w:hAnsi="Arial" w:cs="Arial"/>
                  <w:sz w:val="18"/>
                  <w:szCs w:val="18"/>
                </w:rPr>
                <w:t>HELZ</w:t>
              </w:r>
            </w:hyperlink>
          </w:p>
          <w:p w14:paraId="10423E88" w14:textId="6DD0CF30" w:rsidR="00F93611" w:rsidRPr="00DB46BD" w:rsidRDefault="00A857A5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hyperlink r:id="rId35" w:history="1">
              <w:r w:rsidR="00F93611" w:rsidRPr="006255FE">
                <w:rPr>
                  <w:rStyle w:val="Hyperlink"/>
                  <w:rFonts w:ascii="Arial" w:hAnsi="Arial" w:cs="Arial"/>
                  <w:sz w:val="18"/>
                  <w:szCs w:val="18"/>
                </w:rPr>
                <w:t>PR285</w:t>
              </w:r>
            </w:hyperlink>
          </w:p>
        </w:tc>
        <w:tc>
          <w:tcPr>
            <w:tcW w:w="146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BEB2DAC" w14:textId="34B9909B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Nucleus, Cytoplasm</w:t>
            </w:r>
          </w:p>
        </w:tc>
        <w:tc>
          <w:tcPr>
            <w:tcW w:w="108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54D8CD1" w14:textId="77777777" w:rsidR="00F93611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4E13AD">
              <w:rPr>
                <w:rFonts w:ascii="Arial" w:eastAsia="Times New Roman" w:hAnsi="Arial" w:cs="Arial"/>
                <w:sz w:val="18"/>
                <w:szCs w:val="18"/>
              </w:rPr>
              <w:t>RNA-mediated gene silencing</w:t>
            </w:r>
          </w:p>
          <w:p w14:paraId="2B1FFCC0" w14:textId="77777777" w:rsidR="00F93611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4E13AD">
              <w:rPr>
                <w:rFonts w:ascii="Arial" w:eastAsia="Times New Roman" w:hAnsi="Arial" w:cs="Arial"/>
                <w:sz w:val="18"/>
                <w:szCs w:val="18"/>
              </w:rPr>
              <w:t>Transcription</w:t>
            </w:r>
          </w:p>
          <w:p w14:paraId="0202FF5D" w14:textId="05302EE4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4E13AD">
              <w:rPr>
                <w:rFonts w:ascii="Arial" w:eastAsia="Times New Roman" w:hAnsi="Arial" w:cs="Arial"/>
                <w:sz w:val="18"/>
                <w:szCs w:val="18"/>
              </w:rPr>
              <w:t>Transcription regulation</w:t>
            </w:r>
          </w:p>
        </w:tc>
      </w:tr>
      <w:tr w:rsidR="00F93611" w:rsidRPr="00DB46BD" w14:paraId="21623DC9" w14:textId="77777777" w:rsidTr="00EC4F34">
        <w:tc>
          <w:tcPr>
            <w:tcW w:w="79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40644D7" w14:textId="6598749F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proofErr w:type="spellStart"/>
            <w:proofErr w:type="gramStart"/>
            <w:r w:rsidRPr="00DB46BD">
              <w:rPr>
                <w:rFonts w:ascii="Arial" w:eastAsia="Times New Roman" w:hAnsi="Arial" w:cs="Arial"/>
                <w:sz w:val="18"/>
                <w:szCs w:val="18"/>
              </w:rPr>
              <w:t>E.Coli</w:t>
            </w:r>
            <w:proofErr w:type="spellEnd"/>
            <w:proofErr w:type="gramEnd"/>
          </w:p>
        </w:tc>
        <w:tc>
          <w:tcPr>
            <w:tcW w:w="65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F8BD11C" w14:textId="24BED679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00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1E1F352" w14:textId="6ACEBAB9" w:rsidR="00F93611" w:rsidRPr="00DB46BD" w:rsidRDefault="00A857A5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hyperlink r:id="rId36" w:history="1">
              <w:r w:rsidR="00F93611" w:rsidRPr="006255FE">
                <w:rPr>
                  <w:rStyle w:val="Hyperlink"/>
                  <w:rFonts w:ascii="Arial" w:eastAsia="Times New Roman" w:hAnsi="Arial" w:cs="Arial"/>
                  <w:sz w:val="18"/>
                  <w:szCs w:val="18"/>
                </w:rPr>
                <w:t>UL1</w:t>
              </w:r>
            </w:hyperlink>
          </w:p>
        </w:tc>
        <w:tc>
          <w:tcPr>
            <w:tcW w:w="146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06DD78A" w14:textId="0589127D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Cytoplasm</w:t>
            </w:r>
          </w:p>
        </w:tc>
        <w:tc>
          <w:tcPr>
            <w:tcW w:w="108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852B417" w14:textId="77777777" w:rsidR="00F93611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rRNA processing</w:t>
            </w:r>
          </w:p>
          <w:p w14:paraId="2723BEFA" w14:textId="37D38722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Translation</w:t>
            </w:r>
          </w:p>
        </w:tc>
      </w:tr>
      <w:tr w:rsidR="00F93611" w:rsidRPr="00DB46BD" w14:paraId="67BA9B78" w14:textId="77777777" w:rsidTr="00EC4F34">
        <w:tc>
          <w:tcPr>
            <w:tcW w:w="79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0E90E00" w14:textId="54B2220C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proofErr w:type="spellStart"/>
            <w:proofErr w:type="gramStart"/>
            <w:r w:rsidRPr="00DB46BD">
              <w:rPr>
                <w:rFonts w:ascii="Arial" w:eastAsia="Times New Roman" w:hAnsi="Arial" w:cs="Arial"/>
                <w:sz w:val="18"/>
                <w:szCs w:val="18"/>
              </w:rPr>
              <w:t>E.Coli</w:t>
            </w:r>
            <w:proofErr w:type="spellEnd"/>
            <w:proofErr w:type="gramEnd"/>
          </w:p>
        </w:tc>
        <w:tc>
          <w:tcPr>
            <w:tcW w:w="65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7CB08DE" w14:textId="50D10D76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00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31FF195" w14:textId="40BA34CF" w:rsidR="00F93611" w:rsidRPr="00DB46BD" w:rsidRDefault="00A857A5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hyperlink r:id="rId37" w:history="1">
              <w:r w:rsidR="00F93611" w:rsidRPr="006255FE">
                <w:rPr>
                  <w:rStyle w:val="Hyperlink"/>
                  <w:rFonts w:ascii="Arial" w:eastAsia="Times New Roman" w:hAnsi="Arial" w:cs="Arial"/>
                  <w:sz w:val="18"/>
                  <w:szCs w:val="18"/>
                </w:rPr>
                <w:t>Z1202</w:t>
              </w:r>
            </w:hyperlink>
          </w:p>
        </w:tc>
        <w:tc>
          <w:tcPr>
            <w:tcW w:w="146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B83BF2A" w14:textId="083688A4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08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8498685" w14:textId="2F24A577" w:rsidR="00F93611" w:rsidRPr="00DB46BD" w:rsidRDefault="00F93611" w:rsidP="00F93611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</w:tbl>
    <w:p w14:paraId="145130BA" w14:textId="77777777" w:rsidR="00F93611" w:rsidRDefault="00F93611" w:rsidP="00F93611">
      <w:pPr>
        <w:jc w:val="right"/>
        <w:rPr>
          <w:rFonts w:ascii="Arial" w:eastAsia="Times New Roman" w:hAnsi="Arial" w:cs="Arial"/>
          <w:sz w:val="18"/>
          <w:szCs w:val="18"/>
        </w:rPr>
      </w:pPr>
    </w:p>
    <w:p w14:paraId="171D897F" w14:textId="0EA5F7A5" w:rsidR="00E25F48" w:rsidRPr="00DB46BD" w:rsidRDefault="002B4092" w:rsidP="003F42F9">
      <w:pPr>
        <w:jc w:val="right"/>
        <w:rPr>
          <w:rFonts w:ascii="Arial" w:hAnsi="Arial" w:cs="Arial"/>
          <w:sz w:val="18"/>
          <w:szCs w:val="18"/>
        </w:rPr>
      </w:pPr>
      <w:r w:rsidRPr="00DB46BD">
        <w:rPr>
          <w:rFonts w:ascii="Arial" w:eastAsia="Times New Roman" w:hAnsi="Arial" w:cs="Arial"/>
          <w:sz w:val="18"/>
          <w:szCs w:val="18"/>
        </w:rPr>
        <w:t>(C)202</w:t>
      </w:r>
      <w:r w:rsidR="006251B9">
        <w:rPr>
          <w:rFonts w:ascii="Arial" w:eastAsia="Times New Roman" w:hAnsi="Arial" w:cs="Arial"/>
          <w:sz w:val="18"/>
          <w:szCs w:val="18"/>
        </w:rPr>
        <w:t>1</w:t>
      </w:r>
      <w:r w:rsidRPr="00DB46BD">
        <w:rPr>
          <w:rFonts w:ascii="Arial" w:eastAsia="Times New Roman" w:hAnsi="Arial" w:cs="Arial"/>
          <w:sz w:val="18"/>
          <w:szCs w:val="18"/>
        </w:rPr>
        <w:t xml:space="preserve"> The RNA Helicase Database All Rights Reserved</w:t>
      </w:r>
    </w:p>
    <w:sectPr w:rsidR="00E25F48" w:rsidRPr="00DB46BD" w:rsidSect="002B409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BBE872" w14:textId="77777777" w:rsidR="00A857A5" w:rsidRDefault="00A857A5" w:rsidP="002B4092">
      <w:pPr>
        <w:spacing w:after="0" w:line="240" w:lineRule="auto"/>
      </w:pPr>
      <w:r>
        <w:separator/>
      </w:r>
    </w:p>
  </w:endnote>
  <w:endnote w:type="continuationSeparator" w:id="0">
    <w:p w14:paraId="58D72F12" w14:textId="77777777" w:rsidR="00A857A5" w:rsidRDefault="00A857A5" w:rsidP="002B40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01D208" w14:textId="77777777" w:rsidR="00A857A5" w:rsidRDefault="00A857A5" w:rsidP="002B4092">
      <w:pPr>
        <w:spacing w:after="0" w:line="240" w:lineRule="auto"/>
      </w:pPr>
      <w:r>
        <w:separator/>
      </w:r>
    </w:p>
  </w:footnote>
  <w:footnote w:type="continuationSeparator" w:id="0">
    <w:p w14:paraId="157C1482" w14:textId="77777777" w:rsidR="00A857A5" w:rsidRDefault="00A857A5" w:rsidP="002B409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2NjO2NDM0NLQ0MTZV0lEKTi0uzszPAykwrAUAT7MplCwAAAA="/>
  </w:docVars>
  <w:rsids>
    <w:rsidRoot w:val="002B4092"/>
    <w:rsid w:val="00006ABF"/>
    <w:rsid w:val="00020E5B"/>
    <w:rsid w:val="000416F3"/>
    <w:rsid w:val="00077361"/>
    <w:rsid w:val="0009391A"/>
    <w:rsid w:val="000A1247"/>
    <w:rsid w:val="000A6888"/>
    <w:rsid w:val="000D7133"/>
    <w:rsid w:val="001069E4"/>
    <w:rsid w:val="00106C0A"/>
    <w:rsid w:val="00110701"/>
    <w:rsid w:val="00115A31"/>
    <w:rsid w:val="00135F8A"/>
    <w:rsid w:val="00163D2B"/>
    <w:rsid w:val="001913A6"/>
    <w:rsid w:val="001E53EB"/>
    <w:rsid w:val="00207E4F"/>
    <w:rsid w:val="00210BF3"/>
    <w:rsid w:val="00225039"/>
    <w:rsid w:val="00235030"/>
    <w:rsid w:val="00254952"/>
    <w:rsid w:val="002749D7"/>
    <w:rsid w:val="002B1172"/>
    <w:rsid w:val="002B4092"/>
    <w:rsid w:val="00313BE3"/>
    <w:rsid w:val="00321A38"/>
    <w:rsid w:val="00345EB3"/>
    <w:rsid w:val="0034701D"/>
    <w:rsid w:val="00357D7E"/>
    <w:rsid w:val="00384306"/>
    <w:rsid w:val="00391847"/>
    <w:rsid w:val="003A2236"/>
    <w:rsid w:val="003B5500"/>
    <w:rsid w:val="003D08E5"/>
    <w:rsid w:val="003D097A"/>
    <w:rsid w:val="003F1A04"/>
    <w:rsid w:val="003F42F9"/>
    <w:rsid w:val="00420249"/>
    <w:rsid w:val="00442B29"/>
    <w:rsid w:val="00446EC0"/>
    <w:rsid w:val="0045409F"/>
    <w:rsid w:val="004757C9"/>
    <w:rsid w:val="004965CD"/>
    <w:rsid w:val="004A4884"/>
    <w:rsid w:val="004C6346"/>
    <w:rsid w:val="004C695A"/>
    <w:rsid w:val="004E13AD"/>
    <w:rsid w:val="004E4676"/>
    <w:rsid w:val="0051563E"/>
    <w:rsid w:val="00525DDD"/>
    <w:rsid w:val="00542112"/>
    <w:rsid w:val="00542F07"/>
    <w:rsid w:val="00547534"/>
    <w:rsid w:val="005A061D"/>
    <w:rsid w:val="005C149A"/>
    <w:rsid w:val="005D74F7"/>
    <w:rsid w:val="006216BE"/>
    <w:rsid w:val="006251B9"/>
    <w:rsid w:val="006255FE"/>
    <w:rsid w:val="00665F14"/>
    <w:rsid w:val="00666297"/>
    <w:rsid w:val="006703B0"/>
    <w:rsid w:val="0067164A"/>
    <w:rsid w:val="0067631D"/>
    <w:rsid w:val="00682D69"/>
    <w:rsid w:val="006A143D"/>
    <w:rsid w:val="006C1C12"/>
    <w:rsid w:val="00706C51"/>
    <w:rsid w:val="00734293"/>
    <w:rsid w:val="007914B3"/>
    <w:rsid w:val="00793283"/>
    <w:rsid w:val="007B0FFC"/>
    <w:rsid w:val="007B2D08"/>
    <w:rsid w:val="007D46CE"/>
    <w:rsid w:val="007D56C7"/>
    <w:rsid w:val="00807531"/>
    <w:rsid w:val="00822FC2"/>
    <w:rsid w:val="00825F47"/>
    <w:rsid w:val="00843D0D"/>
    <w:rsid w:val="00862A02"/>
    <w:rsid w:val="008837A2"/>
    <w:rsid w:val="008A30A6"/>
    <w:rsid w:val="008B4BCE"/>
    <w:rsid w:val="008C5579"/>
    <w:rsid w:val="008C6228"/>
    <w:rsid w:val="008E1728"/>
    <w:rsid w:val="008F4018"/>
    <w:rsid w:val="0090562F"/>
    <w:rsid w:val="00925A11"/>
    <w:rsid w:val="00934E62"/>
    <w:rsid w:val="00943957"/>
    <w:rsid w:val="00961071"/>
    <w:rsid w:val="00975980"/>
    <w:rsid w:val="00985A20"/>
    <w:rsid w:val="009A66BA"/>
    <w:rsid w:val="009C2E71"/>
    <w:rsid w:val="009D7121"/>
    <w:rsid w:val="009F4D0C"/>
    <w:rsid w:val="009F54D6"/>
    <w:rsid w:val="00A21E4F"/>
    <w:rsid w:val="00A32136"/>
    <w:rsid w:val="00A3694C"/>
    <w:rsid w:val="00A462CB"/>
    <w:rsid w:val="00A47481"/>
    <w:rsid w:val="00A67A49"/>
    <w:rsid w:val="00A857A5"/>
    <w:rsid w:val="00A921B5"/>
    <w:rsid w:val="00A94C02"/>
    <w:rsid w:val="00AA338C"/>
    <w:rsid w:val="00AA4D79"/>
    <w:rsid w:val="00AB1347"/>
    <w:rsid w:val="00B3732A"/>
    <w:rsid w:val="00B4017B"/>
    <w:rsid w:val="00B72EBE"/>
    <w:rsid w:val="00B75318"/>
    <w:rsid w:val="00BA5FB7"/>
    <w:rsid w:val="00C06B97"/>
    <w:rsid w:val="00C125A8"/>
    <w:rsid w:val="00C15E02"/>
    <w:rsid w:val="00C33D06"/>
    <w:rsid w:val="00C37CDA"/>
    <w:rsid w:val="00C819E6"/>
    <w:rsid w:val="00C823DA"/>
    <w:rsid w:val="00C87540"/>
    <w:rsid w:val="00C90CDB"/>
    <w:rsid w:val="00CE0387"/>
    <w:rsid w:val="00CE5295"/>
    <w:rsid w:val="00D07067"/>
    <w:rsid w:val="00D12B04"/>
    <w:rsid w:val="00D20E7C"/>
    <w:rsid w:val="00D22272"/>
    <w:rsid w:val="00D34F6D"/>
    <w:rsid w:val="00D62CA0"/>
    <w:rsid w:val="00D63B8D"/>
    <w:rsid w:val="00D90611"/>
    <w:rsid w:val="00DA681D"/>
    <w:rsid w:val="00DB46BD"/>
    <w:rsid w:val="00DB6C6C"/>
    <w:rsid w:val="00DC3100"/>
    <w:rsid w:val="00DC6158"/>
    <w:rsid w:val="00DE7182"/>
    <w:rsid w:val="00DF46ED"/>
    <w:rsid w:val="00E05C54"/>
    <w:rsid w:val="00E25F48"/>
    <w:rsid w:val="00E65538"/>
    <w:rsid w:val="00E81B1D"/>
    <w:rsid w:val="00E87B5F"/>
    <w:rsid w:val="00EA57B8"/>
    <w:rsid w:val="00EE1586"/>
    <w:rsid w:val="00F005BD"/>
    <w:rsid w:val="00F04930"/>
    <w:rsid w:val="00F11499"/>
    <w:rsid w:val="00F14A2D"/>
    <w:rsid w:val="00F223FB"/>
    <w:rsid w:val="00F873A7"/>
    <w:rsid w:val="00F902E7"/>
    <w:rsid w:val="00F93611"/>
    <w:rsid w:val="00F93A7E"/>
    <w:rsid w:val="00FB5E58"/>
    <w:rsid w:val="00FD3532"/>
    <w:rsid w:val="00FF2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ACADB0"/>
  <w15:chartTrackingRefBased/>
  <w15:docId w15:val="{691A653B-7B63-4AB3-A993-B64AE53A58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2B40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B4092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B4092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B40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4092"/>
  </w:style>
  <w:style w:type="paragraph" w:styleId="Footer">
    <w:name w:val="footer"/>
    <w:basedOn w:val="Normal"/>
    <w:link w:val="FooterChar"/>
    <w:uiPriority w:val="99"/>
    <w:unhideWhenUsed/>
    <w:rsid w:val="002B40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4092"/>
  </w:style>
  <w:style w:type="character" w:styleId="UnresolvedMention">
    <w:name w:val="Unresolved Mention"/>
    <w:basedOn w:val="DefaultParagraphFont"/>
    <w:uiPriority w:val="99"/>
    <w:semiHidden/>
    <w:unhideWhenUsed/>
    <w:rsid w:val="00825F4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6255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55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55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55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55F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052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5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niprot.org/uniprot/A2AKX3" TargetMode="External"/><Relationship Id="rId13" Type="http://schemas.openxmlformats.org/officeDocument/2006/relationships/hyperlink" Target="https://www.uniprot.org/uniprot/O60306" TargetMode="External"/><Relationship Id="rId18" Type="http://schemas.openxmlformats.org/officeDocument/2006/relationships/hyperlink" Target="https://www.uniprot.org/uniprot/P34243" TargetMode="External"/><Relationship Id="rId26" Type="http://schemas.openxmlformats.org/officeDocument/2006/relationships/hyperlink" Target="https://www.uniprot.org/uniprot/P32644" TargetMode="External"/><Relationship Id="rId39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hyperlink" Target="https://www.uniprot.org/uniprot/P38859" TargetMode="External"/><Relationship Id="rId34" Type="http://schemas.openxmlformats.org/officeDocument/2006/relationships/hyperlink" Target="https://www.uniprot.org/uniprot/P42694" TargetMode="External"/><Relationship Id="rId7" Type="http://schemas.openxmlformats.org/officeDocument/2006/relationships/hyperlink" Target="https://www.uniprot.org/uniprot/B7Z0D7" TargetMode="External"/><Relationship Id="rId12" Type="http://schemas.openxmlformats.org/officeDocument/2006/relationships/hyperlink" Target="https://www.uniprot.org/uniprot/Q8R151" TargetMode="External"/><Relationship Id="rId17" Type="http://schemas.openxmlformats.org/officeDocument/2006/relationships/hyperlink" Target="https://www.uniprot.org/uniprot/Q92900" TargetMode="External"/><Relationship Id="rId25" Type="http://schemas.openxmlformats.org/officeDocument/2006/relationships/hyperlink" Target="https://www.uniprot.org/uniprot/P51530" TargetMode="External"/><Relationship Id="rId33" Type="http://schemas.openxmlformats.org/officeDocument/2006/relationships/hyperlink" Target="https://www.uniprot.org/uniprot/Q9BXT6" TargetMode="External"/><Relationship Id="rId38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s://www.uniprot.org/uniprot/Q9EPU0" TargetMode="External"/><Relationship Id="rId20" Type="http://schemas.openxmlformats.org/officeDocument/2006/relationships/hyperlink" Target="https://www.uniprot.org/uniprot/P38935" TargetMode="External"/><Relationship Id="rId29" Type="http://schemas.openxmlformats.org/officeDocument/2006/relationships/hyperlink" Target="https://www.uniprot.org/uniprot/P23249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uniprot.org/uniprot/Q00416" TargetMode="External"/><Relationship Id="rId11" Type="http://schemas.openxmlformats.org/officeDocument/2006/relationships/hyperlink" Target="https://www.uniprot.org/uniprot/Q95TZ2" TargetMode="External"/><Relationship Id="rId24" Type="http://schemas.openxmlformats.org/officeDocument/2006/relationships/hyperlink" Target="https://www.uniprot.org/uniprot/Q6ZQJ5" TargetMode="External"/><Relationship Id="rId32" Type="http://schemas.openxmlformats.org/officeDocument/2006/relationships/hyperlink" Target="https://www.uniprot.org/uniprot/Q9HCE1" TargetMode="External"/><Relationship Id="rId37" Type="http://schemas.openxmlformats.org/officeDocument/2006/relationships/hyperlink" Target="https://www.uniprot.org/uniprot/Q8X9M6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www.uniprot.org/uniprot/Q9VYS3" TargetMode="External"/><Relationship Id="rId23" Type="http://schemas.openxmlformats.org/officeDocument/2006/relationships/hyperlink" Target="https://www.uniprot.org/uniprot/Q8IRL9" TargetMode="External"/><Relationship Id="rId28" Type="http://schemas.openxmlformats.org/officeDocument/2006/relationships/hyperlink" Target="https://www.uniprot.org/uniprot/Q9VUH9" TargetMode="External"/><Relationship Id="rId36" Type="http://schemas.openxmlformats.org/officeDocument/2006/relationships/hyperlink" Target="https://www.uniprot.org/uniprot/P0A7L0" TargetMode="External"/><Relationship Id="rId10" Type="http://schemas.openxmlformats.org/officeDocument/2006/relationships/hyperlink" Target="https://www.uniprot.org/uniprot/E9P860" TargetMode="External"/><Relationship Id="rId19" Type="http://schemas.openxmlformats.org/officeDocument/2006/relationships/hyperlink" Target="https://www.uniprot.org/uniprot/P40694" TargetMode="External"/><Relationship Id="rId31" Type="http://schemas.openxmlformats.org/officeDocument/2006/relationships/hyperlink" Target="https://www.uniprot.org/uniprot/Q6DFV5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www.uniprot.org/uniprot/Q7Z333" TargetMode="External"/><Relationship Id="rId14" Type="http://schemas.openxmlformats.org/officeDocument/2006/relationships/hyperlink" Target="https://www.uniprot.org/uniprot/P30771" TargetMode="External"/><Relationship Id="rId22" Type="http://schemas.openxmlformats.org/officeDocument/2006/relationships/hyperlink" Target="https://www.uniprot.org/uniprot/Q9U3F2" TargetMode="External"/><Relationship Id="rId27" Type="http://schemas.openxmlformats.org/officeDocument/2006/relationships/hyperlink" Target="https://www.uniprot.org/uniprot/Q8MRI1" TargetMode="External"/><Relationship Id="rId30" Type="http://schemas.openxmlformats.org/officeDocument/2006/relationships/hyperlink" Target="https://www.uniprot.org/uniprot/Q99MV5" TargetMode="External"/><Relationship Id="rId35" Type="http://schemas.openxmlformats.org/officeDocument/2006/relationships/hyperlink" Target="https://www.uniprot.org/uniprot/Q9BYK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2</Pages>
  <Words>550</Words>
  <Characters>313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on Yeul Yi</dc:creator>
  <cp:keywords/>
  <dc:description/>
  <cp:lastModifiedBy>SoonYi_Home</cp:lastModifiedBy>
  <cp:revision>156</cp:revision>
  <dcterms:created xsi:type="dcterms:W3CDTF">2020-08-29T22:00:00Z</dcterms:created>
  <dcterms:modified xsi:type="dcterms:W3CDTF">2021-06-05T03:13:00Z</dcterms:modified>
</cp:coreProperties>
</file>